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C7C99" w14:textId="17196BA2" w:rsidR="00CF565E" w:rsidRPr="00780792" w:rsidRDefault="00CF565E" w:rsidP="00CF565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WEEK </w:t>
      </w:r>
      <w:r w:rsidR="002F6AC2">
        <w:rPr>
          <w:rFonts w:ascii="Times New Roman" w:hAnsi="Times New Roman" w:cs="Times New Roman"/>
          <w:b/>
          <w:bCs/>
          <w:sz w:val="28"/>
          <w:szCs w:val="28"/>
          <w:lang w:val="en-US"/>
        </w:rPr>
        <w:t>3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ssignment</w:t>
      </w:r>
    </w:p>
    <w:p w14:paraId="049A27D9" w14:textId="77777777" w:rsidR="0017032B" w:rsidRPr="00DD66FC" w:rsidRDefault="0017032B" w:rsidP="0017032B">
      <w:pPr>
        <w:pStyle w:val="ListParagraph"/>
        <w:jc w:val="both"/>
        <w:rPr>
          <w:rFonts w:ascii="Times New Roman" w:hAnsi="Times New Roman" w:cs="Times New Roman"/>
          <w:sz w:val="48"/>
          <w:szCs w:val="48"/>
          <w:lang w:val="en-US"/>
        </w:rPr>
      </w:pPr>
    </w:p>
    <w:p w14:paraId="39E39C90" w14:textId="0DB71DDF" w:rsidR="002F6AC2" w:rsidRPr="00DD66FC" w:rsidRDefault="006D6B25" w:rsidP="002F6AC2">
      <w:pPr>
        <w:pStyle w:val="ListParagraph"/>
        <w:jc w:val="center"/>
        <w:rPr>
          <w:rFonts w:ascii="Times New Roman" w:hAnsi="Times New Roman" w:cs="Times New Roman"/>
          <w:sz w:val="48"/>
          <w:szCs w:val="48"/>
        </w:rPr>
      </w:pPr>
      <w:r w:rsidRPr="00DD66FC">
        <w:rPr>
          <w:rFonts w:ascii="Times New Roman" w:hAnsi="Times New Roman" w:cs="Times New Roman"/>
          <w:sz w:val="48"/>
          <w:szCs w:val="48"/>
        </w:rPr>
        <w:object w:dxaOrig="2960" w:dyaOrig="1800" w14:anchorId="6BFA17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5.3pt;height:107.05pt" o:ole="" o:bordertopcolor="this" o:borderleftcolor="this" o:borderbottomcolor="this" o:borderrightcolor="this">
            <v:imagedata r:id="rId7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25" DrawAspect="Content" ObjectID="_1754553524" r:id="rId8"/>
        </w:object>
      </w:r>
    </w:p>
    <w:p w14:paraId="4DFBC403" w14:textId="77777777" w:rsidR="002F6AC2" w:rsidRPr="00DD66FC" w:rsidRDefault="002F6AC2" w:rsidP="0090624E">
      <w:pPr>
        <w:pStyle w:val="ListParagraph"/>
        <w:rPr>
          <w:rFonts w:ascii="Times New Roman" w:hAnsi="Times New Roman" w:cs="Times New Roman"/>
          <w:sz w:val="48"/>
          <w:szCs w:val="48"/>
          <w:lang w:val="en-US"/>
        </w:rPr>
      </w:pPr>
    </w:p>
    <w:p w14:paraId="5E7EF5F0" w14:textId="77777777" w:rsidR="00E56B20" w:rsidRPr="003C0A19" w:rsidRDefault="002F6AC2" w:rsidP="009062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For the above graph find the distance between A to all the vertices</w:t>
      </w:r>
    </w:p>
    <w:p w14:paraId="0D929112" w14:textId="095E5366" w:rsidR="00EE756A" w:rsidRPr="003C0A19" w:rsidRDefault="00E56B20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Answer: </w:t>
      </w:r>
      <w:r w:rsidR="00EE756A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Basically, </w:t>
      </w:r>
      <w:r w:rsidR="00EE756A" w:rsidRPr="003C0A19">
        <w:rPr>
          <w:rFonts w:ascii="Times New Roman" w:hAnsi="Times New Roman" w:cs="Times New Roman"/>
          <w:sz w:val="24"/>
          <w:szCs w:val="24"/>
        </w:rPr>
        <w:t>a graph is a pair of sets (V, E), where V is the set of vertices and E is the set of edges, connecting the pairs of vertices.</w:t>
      </w:r>
    </w:p>
    <w:p w14:paraId="23A1C02C" w14:textId="511AFA9C" w:rsidR="00E56B20" w:rsidRPr="003C0A19" w:rsidRDefault="00E56B20" w:rsidP="00F868C4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V={A,B,C,D,E,F,G}</w:t>
      </w:r>
      <w:r w:rsidR="00F868C4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the distance between A to all the vertices will be</w:t>
      </w:r>
      <w:r w:rsidR="00F868C4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</w:p>
    <w:p w14:paraId="130D13A2" w14:textId="6E122A6C" w:rsidR="00F868C4" w:rsidRPr="003C0A19" w:rsidRDefault="00F868C4" w:rsidP="00F868C4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d(A,A)=0</w:t>
      </w:r>
    </w:p>
    <w:p w14:paraId="49F26992" w14:textId="7218E16D" w:rsidR="00A576CF" w:rsidRPr="003C0A19" w:rsidRDefault="00A576CF" w:rsidP="00F868C4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object w:dxaOrig="2960" w:dyaOrig="1800" w14:anchorId="73C8D516">
          <v:shape id="_x0000_i1026" type="#_x0000_t75" style="width:175.3pt;height:107.05pt" o:ole="" o:bordertopcolor="this" o:borderleftcolor="this" o:borderbottomcolor="this" o:borderrightcolor="this">
            <v:imagedata r:id="rId9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26" DrawAspect="Content" ObjectID="_1754553525" r:id="rId10"/>
        </w:object>
      </w:r>
    </w:p>
    <w:p w14:paraId="3F8D059D" w14:textId="201D2AFC" w:rsidR="00A576CF" w:rsidRPr="003C0A19" w:rsidRDefault="00A576CF" w:rsidP="00F868C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A06BBF3" w14:textId="77777777" w:rsidR="00A576CF" w:rsidRPr="003C0A19" w:rsidRDefault="00A576CF" w:rsidP="00F868C4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7A39F03C" w14:textId="77777777" w:rsidR="00A576CF" w:rsidRPr="003C0A19" w:rsidRDefault="00F868C4" w:rsidP="00F868C4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d(A,B)=1</w:t>
      </w:r>
      <w:r w:rsidR="00A576CF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C53A688" w14:textId="25AB4538" w:rsidR="00F868C4" w:rsidRDefault="00A576CF" w:rsidP="00F868C4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object w:dxaOrig="2960" w:dyaOrig="1800" w14:anchorId="1AD91CBA">
          <v:shape id="_x0000_i1027" type="#_x0000_t75" style="width:175.3pt;height:107.05pt" o:ole="" o:bordertopcolor="this" o:borderleftcolor="this" o:borderbottomcolor="this" o:borderrightcolor="this">
            <v:imagedata r:id="rId11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27" DrawAspect="Content" ObjectID="_1754553526" r:id="rId12"/>
        </w:object>
      </w:r>
    </w:p>
    <w:p w14:paraId="368B431F" w14:textId="179AC492" w:rsidR="00B61E95" w:rsidRDefault="00B61E95" w:rsidP="00F868C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773D362" w14:textId="21810EE0" w:rsidR="00B61E95" w:rsidRDefault="00B61E95" w:rsidP="00F868C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F246AA8" w14:textId="631CB394" w:rsidR="00B61E95" w:rsidRDefault="00B61E95" w:rsidP="00F868C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F221B0B" w14:textId="77777777" w:rsidR="00B61E95" w:rsidRPr="003C0A19" w:rsidRDefault="00B61E95" w:rsidP="00F868C4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1F4B682F" w14:textId="7E7057C8" w:rsidR="00F868C4" w:rsidRPr="003C0A19" w:rsidRDefault="00F868C4" w:rsidP="00F868C4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lastRenderedPageBreak/>
        <w:t>d(A,C)=2</w:t>
      </w:r>
    </w:p>
    <w:p w14:paraId="36E47D75" w14:textId="47F156B0" w:rsidR="0033080A" w:rsidRPr="003C0A19" w:rsidRDefault="0033080A" w:rsidP="00F868C4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object w:dxaOrig="2960" w:dyaOrig="1800" w14:anchorId="76ADB742">
          <v:shape id="_x0000_i1028" type="#_x0000_t75" style="width:175.3pt;height:107.05pt" o:ole="" o:bordertopcolor="this" o:borderleftcolor="this" o:borderbottomcolor="this" o:borderrightcolor="this">
            <v:imagedata r:id="rId13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28" DrawAspect="Content" ObjectID="_1754553527" r:id="rId14"/>
        </w:object>
      </w:r>
    </w:p>
    <w:p w14:paraId="1097886A" w14:textId="17F983EC" w:rsidR="0033080A" w:rsidRPr="003C0A19" w:rsidRDefault="0033080A" w:rsidP="00F868C4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object w:dxaOrig="2960" w:dyaOrig="1800" w14:anchorId="20590242">
          <v:shape id="_x0000_i1029" type="#_x0000_t75" style="width:175.3pt;height:107.05pt" o:ole="" o:bordertopcolor="this" o:borderleftcolor="this" o:borderbottomcolor="this" o:borderrightcolor="this">
            <v:imagedata r:id="rId15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29" DrawAspect="Content" ObjectID="_1754553528" r:id="rId16"/>
        </w:object>
      </w:r>
    </w:p>
    <w:p w14:paraId="5A46A67C" w14:textId="757DA3F5" w:rsidR="0033080A" w:rsidRDefault="0033080A" w:rsidP="00F868C4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object w:dxaOrig="2960" w:dyaOrig="1800" w14:anchorId="636DD443">
          <v:shape id="_x0000_i1030" type="#_x0000_t75" style="width:175.3pt;height:107.05pt" o:ole="" o:bordertopcolor="this" o:borderleftcolor="this" o:borderbottomcolor="this" o:borderrightcolor="this">
            <v:imagedata r:id="rId17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30" DrawAspect="Content" ObjectID="_1754553529" r:id="rId18"/>
        </w:object>
      </w:r>
    </w:p>
    <w:p w14:paraId="28862367" w14:textId="77777777" w:rsidR="00B61E95" w:rsidRPr="003C0A19" w:rsidRDefault="00B61E95" w:rsidP="00F868C4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693B5C5D" w14:textId="3D08F0D3" w:rsidR="00080802" w:rsidRDefault="00080802" w:rsidP="00F868C4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d(A,D)=1</w:t>
      </w:r>
    </w:p>
    <w:p w14:paraId="1B0B904B" w14:textId="77777777" w:rsidR="00B61E95" w:rsidRPr="003C0A19" w:rsidRDefault="00B61E95" w:rsidP="00F868C4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419028E8" w14:textId="3A744C83" w:rsidR="0033080A" w:rsidRDefault="0033080A" w:rsidP="00F868C4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object w:dxaOrig="2960" w:dyaOrig="1800" w14:anchorId="527E1842">
          <v:shape id="_x0000_i1031" type="#_x0000_t75" style="width:175.3pt;height:107.05pt" o:ole="" o:bordertopcolor="this" o:borderleftcolor="this" o:borderbottomcolor="this" o:borderrightcolor="this">
            <v:imagedata r:id="rId19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31" DrawAspect="Content" ObjectID="_1754553530" r:id="rId20"/>
        </w:object>
      </w:r>
    </w:p>
    <w:p w14:paraId="1AA81D6D" w14:textId="3E7D9E4A" w:rsidR="00B61E95" w:rsidRDefault="00B61E95" w:rsidP="00F868C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42E3F7E" w14:textId="2D46B0F9" w:rsidR="00B61E95" w:rsidRDefault="00B61E95" w:rsidP="00F868C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BFFFF07" w14:textId="76E7565A" w:rsidR="00B61E95" w:rsidRDefault="00B61E95" w:rsidP="00F868C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3E8BE59" w14:textId="32DB155B" w:rsidR="00B61E95" w:rsidRDefault="00B61E95" w:rsidP="00F868C4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9CF004E" w14:textId="77777777" w:rsidR="00B61E95" w:rsidRPr="003C0A19" w:rsidRDefault="00B61E95" w:rsidP="00F868C4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287A71A6" w14:textId="5E9A4EE4" w:rsidR="00B61E95" w:rsidRDefault="00080802" w:rsidP="00B61E95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lastRenderedPageBreak/>
        <w:t>d(A,E)=2</w:t>
      </w:r>
    </w:p>
    <w:p w14:paraId="0D06F2B9" w14:textId="77777777" w:rsidR="00B61E95" w:rsidRPr="003C0A19" w:rsidRDefault="00B61E95" w:rsidP="00F868C4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7DD33CB1" w14:textId="60D156B2" w:rsidR="0033080A" w:rsidRDefault="0033080A" w:rsidP="0033080A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object w:dxaOrig="2960" w:dyaOrig="1800" w14:anchorId="01B7E8D9">
          <v:shape id="_x0000_i1032" type="#_x0000_t75" style="width:175.3pt;height:107.05pt" o:ole="" o:bordertopcolor="this" o:borderleftcolor="this" o:borderbottomcolor="this" o:borderrightcolor="this">
            <v:imagedata r:id="rId21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32" DrawAspect="Content" ObjectID="_1754553531" r:id="rId22"/>
        </w:object>
      </w:r>
    </w:p>
    <w:p w14:paraId="59F7CAA5" w14:textId="77777777" w:rsidR="00B61E95" w:rsidRPr="003C0A19" w:rsidRDefault="00B61E95" w:rsidP="0033080A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2F560860" w14:textId="12260FEF" w:rsidR="00080802" w:rsidRDefault="00080802" w:rsidP="00F868C4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d(A,F)=1</w:t>
      </w:r>
    </w:p>
    <w:p w14:paraId="593DFE31" w14:textId="77777777" w:rsidR="00B61E95" w:rsidRPr="003C0A19" w:rsidRDefault="00B61E95" w:rsidP="00F868C4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35AFC0B7" w14:textId="3A4D8ABF" w:rsidR="0033080A" w:rsidRDefault="0033080A" w:rsidP="00F868C4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object w:dxaOrig="2960" w:dyaOrig="1800" w14:anchorId="41C3AC11">
          <v:shape id="_x0000_i1033" type="#_x0000_t75" style="width:175.3pt;height:107.05pt" o:ole="" o:bordertopcolor="this" o:borderleftcolor="this" o:borderbottomcolor="this" o:borderrightcolor="this">
            <v:imagedata r:id="rId23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33" DrawAspect="Content" ObjectID="_1754553532" r:id="rId24"/>
        </w:object>
      </w:r>
    </w:p>
    <w:p w14:paraId="4BD09F45" w14:textId="77777777" w:rsidR="00B61E95" w:rsidRPr="003C0A19" w:rsidRDefault="00B61E95" w:rsidP="00F868C4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0355177E" w14:textId="1D7B0AC3" w:rsidR="00F638F3" w:rsidRDefault="00080802" w:rsidP="00080802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d(A,G)=1</w:t>
      </w:r>
    </w:p>
    <w:p w14:paraId="14589583" w14:textId="77777777" w:rsidR="00B61E95" w:rsidRPr="003C0A19" w:rsidRDefault="00B61E95" w:rsidP="00080802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0D9275D0" w14:textId="68835A3A" w:rsidR="0033080A" w:rsidRDefault="0033080A" w:rsidP="00080802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object w:dxaOrig="2960" w:dyaOrig="1800" w14:anchorId="46BE5CE4">
          <v:shape id="_x0000_i1034" type="#_x0000_t75" style="width:175.3pt;height:107.05pt" o:ole="" o:bordertopcolor="this" o:borderleftcolor="this" o:borderbottomcolor="this" o:borderrightcolor="this">
            <v:imagedata r:id="rId25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34" DrawAspect="Content" ObjectID="_1754553533" r:id="rId26"/>
        </w:object>
      </w:r>
    </w:p>
    <w:p w14:paraId="12295976" w14:textId="5759B70B" w:rsidR="00812D88" w:rsidRDefault="00812D88" w:rsidP="00080802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7CFFD29" w14:textId="712FD167" w:rsidR="00812D88" w:rsidRDefault="00812D88" w:rsidP="00080802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2814F82" w14:textId="45D40811" w:rsidR="00812D88" w:rsidRDefault="00812D88" w:rsidP="00080802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24645D8" w14:textId="0CF26F3A" w:rsidR="00812D88" w:rsidRDefault="00812D88" w:rsidP="00080802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4BA1AC02" w14:textId="77777777" w:rsidR="00812D88" w:rsidRPr="003C0A19" w:rsidRDefault="00812D88" w:rsidP="00080802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8A5C348" w14:textId="5A41675D" w:rsidR="0033080A" w:rsidRPr="003C0A19" w:rsidRDefault="0033080A" w:rsidP="00080802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A273C32" w14:textId="77777777" w:rsidR="0033080A" w:rsidRPr="003C0A19" w:rsidRDefault="0033080A" w:rsidP="00080802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56F40FC1" w14:textId="628437BD" w:rsidR="002F6AC2" w:rsidRDefault="002F6AC2" w:rsidP="009062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For the above graph Calculate the eccentricity of each vertex. </w:t>
      </w:r>
    </w:p>
    <w:p w14:paraId="055B2BED" w14:textId="15B0C38B" w:rsidR="00FD1108" w:rsidRDefault="00FD1108" w:rsidP="00FD110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4576E78" w14:textId="62694A95" w:rsidR="00FD1108" w:rsidRPr="003C0A19" w:rsidRDefault="00FD1108" w:rsidP="00FD110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48"/>
          <w:szCs w:val="48"/>
        </w:rPr>
        <w:t xml:space="preserve">            </w:t>
      </w:r>
      <w:r w:rsidRPr="00DD66FC">
        <w:rPr>
          <w:rFonts w:ascii="Times New Roman" w:hAnsi="Times New Roman" w:cs="Times New Roman"/>
          <w:sz w:val="48"/>
          <w:szCs w:val="48"/>
        </w:rPr>
        <w:object w:dxaOrig="2960" w:dyaOrig="1800" w14:anchorId="7935BF4B">
          <v:shape id="_x0000_i1035" type="#_x0000_t75" style="width:175.3pt;height:107.05pt" o:ole="" o:bordertopcolor="this" o:borderleftcolor="this" o:borderbottomcolor="this" o:borderrightcolor="this">
            <v:imagedata r:id="rId7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35" DrawAspect="Content" ObjectID="_1754553534" r:id="rId27"/>
        </w:object>
      </w:r>
    </w:p>
    <w:p w14:paraId="6D143D01" w14:textId="216C12D5" w:rsidR="00F638F3" w:rsidRPr="003C0A19" w:rsidRDefault="00F638F3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Answer: </w:t>
      </w:r>
      <w:r w:rsidRPr="003C0A19">
        <w:rPr>
          <w:rFonts w:ascii="Times New Roman" w:hAnsi="Times New Roman" w:cs="Times New Roman"/>
          <w:sz w:val="24"/>
          <w:szCs w:val="24"/>
        </w:rPr>
        <w:t>The maximum distance between a vertex to all other vertices is considered as the eccentricity of vertex. Denoted by</w:t>
      </w:r>
      <w:r w:rsidRPr="003C0A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C0A19">
        <w:rPr>
          <w:rFonts w:ascii="Times New Roman" w:hAnsi="Times New Roman" w:cs="Times New Roman"/>
          <w:sz w:val="24"/>
          <w:szCs w:val="24"/>
        </w:rPr>
        <w:t xml:space="preserve">− e(V) So, 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the eccentricity of each vertex for the graph: </w:t>
      </w:r>
    </w:p>
    <w:p w14:paraId="65505EA1" w14:textId="130684D8" w:rsidR="00F638F3" w:rsidRPr="003C0A19" w:rsidRDefault="00F638F3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e(A)=</w:t>
      </w:r>
      <w:r w:rsidR="00B255C9" w:rsidRPr="003C0A19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e(A)={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AB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AG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AD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AF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}}</w:t>
      </w:r>
    </w:p>
    <w:p w14:paraId="70FAC28F" w14:textId="77777777" w:rsidR="000D07E5" w:rsidRPr="003C0A19" w:rsidRDefault="00F638F3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e(B)=2,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</w:p>
    <w:p w14:paraId="774F9AAA" w14:textId="38B3C15A" w:rsidR="00F638F3" w:rsidRPr="003C0A19" w:rsidRDefault="000D07E5" w:rsidP="009062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233A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638F3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e(B)=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="00F638F3" w:rsidRPr="003C0A19">
        <w:rPr>
          <w:rFonts w:ascii="Times New Roman" w:hAnsi="Times New Roman" w:cs="Times New Roman"/>
          <w:sz w:val="24"/>
          <w:szCs w:val="24"/>
          <w:lang w:val="en-US"/>
        </w:rPr>
        <w:t>{BA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  <w:r w:rsidR="00F638F3" w:rsidRPr="003C0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="00F638F3" w:rsidRPr="003C0A19">
        <w:rPr>
          <w:rFonts w:ascii="Times New Roman" w:hAnsi="Times New Roman" w:cs="Times New Roman"/>
          <w:sz w:val="24"/>
          <w:szCs w:val="24"/>
          <w:lang w:val="en-US"/>
        </w:rPr>
        <w:t>BC}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3546A314" w14:textId="00A0F3D5" w:rsidR="000D07E5" w:rsidRPr="003C0A19" w:rsidRDefault="00F638F3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e(C)=</w:t>
      </w:r>
      <w:r w:rsidR="00DA32C9" w:rsidRPr="003C0A19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</w:p>
    <w:p w14:paraId="6C8C0223" w14:textId="22C2D5CB" w:rsidR="00F638F3" w:rsidRPr="003C0A19" w:rsidRDefault="000D07E5" w:rsidP="009062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233A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e(C)=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>{CB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>CD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>CF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>CE}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75E6756B" w14:textId="77777777" w:rsidR="000D07E5" w:rsidRPr="003C0A19" w:rsidRDefault="00B53749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e(D)=2,        </w:t>
      </w:r>
    </w:p>
    <w:p w14:paraId="135F1DB8" w14:textId="568CE2D2" w:rsidR="00B53749" w:rsidRPr="003C0A19" w:rsidRDefault="00B53749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e(D)=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{DA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DC}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414E1A60" w14:textId="77777777" w:rsidR="000D07E5" w:rsidRPr="003C0A19" w:rsidRDefault="00B53749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e(E)=2,      </w:t>
      </w:r>
    </w:p>
    <w:p w14:paraId="20EA2916" w14:textId="274D8C4D" w:rsidR="00B53749" w:rsidRPr="003C0A19" w:rsidRDefault="008A233A" w:rsidP="009062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  e(E)=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>{EC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>EF}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5C1EBC9F" w14:textId="35F392E2" w:rsidR="000D07E5" w:rsidRPr="003C0A19" w:rsidRDefault="00B53749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e(F)=</w:t>
      </w:r>
      <w:r w:rsidR="00DA32C9" w:rsidRPr="003C0A19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,         </w:t>
      </w:r>
    </w:p>
    <w:p w14:paraId="1730A4B4" w14:textId="4D7D1BD4" w:rsidR="00B53749" w:rsidRPr="003C0A19" w:rsidRDefault="00B53749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e(F)=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{FE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FC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FA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FG}</w:t>
      </w:r>
      <w:r w:rsidR="000D07E5"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74A6C937" w14:textId="77777777" w:rsidR="000D07E5" w:rsidRPr="003C0A19" w:rsidRDefault="00B53749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e(G)=2,       </w:t>
      </w:r>
    </w:p>
    <w:p w14:paraId="231F546C" w14:textId="14509B73" w:rsidR="004B5335" w:rsidRDefault="000D07E5" w:rsidP="0090624E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A233A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e(G)=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>{GF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{</w:t>
      </w:r>
      <w:r w:rsidR="00B53749" w:rsidRPr="003C0A19">
        <w:rPr>
          <w:rFonts w:ascii="Times New Roman" w:hAnsi="Times New Roman" w:cs="Times New Roman"/>
          <w:sz w:val="24"/>
          <w:szCs w:val="24"/>
          <w:lang w:val="en-US"/>
        </w:rPr>
        <w:t>GA}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736852A1" w14:textId="0436F21D" w:rsidR="00812D88" w:rsidRDefault="00812D88" w:rsidP="009062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AF2ED52" w14:textId="648731C3" w:rsidR="00812D88" w:rsidRDefault="00812D88" w:rsidP="009062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18CF0EA" w14:textId="07030A24" w:rsidR="00812D88" w:rsidRDefault="00812D88" w:rsidP="009062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AA8C559" w14:textId="57A798A2" w:rsidR="00812D88" w:rsidRDefault="00812D88" w:rsidP="009062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3976C9F" w14:textId="732EED92" w:rsidR="00812D88" w:rsidRDefault="00812D88" w:rsidP="009062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A5CE3C3" w14:textId="089A9512" w:rsidR="00812D88" w:rsidRDefault="00812D88" w:rsidP="009062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D55963A" w14:textId="4770FBDF" w:rsidR="00812D88" w:rsidRDefault="00812D88" w:rsidP="009062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68ED716" w14:textId="40DE5703" w:rsidR="00812D88" w:rsidRDefault="00812D88" w:rsidP="009062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CBCD6C6" w14:textId="77777777" w:rsidR="00812D88" w:rsidRPr="003C0A19" w:rsidRDefault="00812D88" w:rsidP="0090624E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C158375" w14:textId="7C5F2D09" w:rsidR="002F6AC2" w:rsidRDefault="002F6AC2" w:rsidP="009062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For the above graph Calculate the radius of each vertex. </w:t>
      </w:r>
    </w:p>
    <w:p w14:paraId="6A4FBC96" w14:textId="783B60E1" w:rsidR="00FD1108" w:rsidRPr="003C0A19" w:rsidRDefault="00FD1108" w:rsidP="00FD110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48"/>
          <w:szCs w:val="48"/>
        </w:rPr>
        <w:t xml:space="preserve">        </w:t>
      </w:r>
    </w:p>
    <w:p w14:paraId="5918394E" w14:textId="3EEC22FC" w:rsidR="00FD7F37" w:rsidRPr="003C0A19" w:rsidRDefault="0032782E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Answer:</w:t>
      </w:r>
      <w:r w:rsidR="00FD7F37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D7F37" w:rsidRPr="003C0A19">
        <w:rPr>
          <w:rFonts w:ascii="Times New Roman" w:hAnsi="Times New Roman" w:cs="Times New Roman"/>
          <w:sz w:val="24"/>
          <w:szCs w:val="24"/>
        </w:rPr>
        <w:t>The minimum eccentricity from all the vertices is considered as the radius of the Graph. Denoted by − r(G)</w:t>
      </w:r>
      <w:r w:rsidR="00470796" w:rsidRPr="003C0A19">
        <w:rPr>
          <w:rFonts w:ascii="Times New Roman" w:hAnsi="Times New Roman" w:cs="Times New Roman"/>
          <w:sz w:val="24"/>
          <w:szCs w:val="24"/>
        </w:rPr>
        <w:t>. So,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the radius of each vertex:</w:t>
      </w:r>
    </w:p>
    <w:p w14:paraId="18EF2FFE" w14:textId="694B76F9" w:rsidR="00470796" w:rsidRPr="003C0A19" w:rsidRDefault="009417ED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>(A)=</w:t>
      </w:r>
      <w:r w:rsidR="00D212D2" w:rsidRPr="003C0A19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     </w:t>
      </w:r>
    </w:p>
    <w:p w14:paraId="2B10DD6B" w14:textId="604BFF55" w:rsidR="00470796" w:rsidRPr="003C0A19" w:rsidRDefault="009417ED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D212D2" w:rsidRPr="003C0A19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B)=2        </w:t>
      </w:r>
    </w:p>
    <w:p w14:paraId="410B29E9" w14:textId="3AB6D636" w:rsidR="00470796" w:rsidRPr="003C0A19" w:rsidRDefault="009417ED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>(C)=</w:t>
      </w:r>
      <w:r w:rsidR="00D212D2" w:rsidRPr="003C0A19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6453B9E4" w14:textId="4B1AA38C" w:rsidR="00470796" w:rsidRPr="003C0A19" w:rsidRDefault="009417ED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>(D)=2</w:t>
      </w:r>
    </w:p>
    <w:p w14:paraId="7B0F4F65" w14:textId="3E74DDCF" w:rsidR="00470796" w:rsidRPr="003C0A19" w:rsidRDefault="009417ED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>(E)=2</w:t>
      </w:r>
    </w:p>
    <w:p w14:paraId="1565C14B" w14:textId="52134A8F" w:rsidR="00470796" w:rsidRPr="003C0A19" w:rsidRDefault="009417ED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D212D2" w:rsidRPr="003C0A19">
        <w:rPr>
          <w:rFonts w:ascii="Times New Roman" w:hAnsi="Times New Roman" w:cs="Times New Roman"/>
          <w:sz w:val="24"/>
          <w:szCs w:val="24"/>
          <w:lang w:val="en-US"/>
        </w:rPr>
        <w:t>(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>F)=</w:t>
      </w:r>
      <w:r w:rsidR="00D212D2" w:rsidRPr="003C0A19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  </w:t>
      </w:r>
    </w:p>
    <w:p w14:paraId="19D19934" w14:textId="72155A5F" w:rsidR="00FD7F37" w:rsidRPr="003C0A19" w:rsidRDefault="009417ED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(G)=2  </w:t>
      </w:r>
    </w:p>
    <w:p w14:paraId="42FC49B3" w14:textId="1353BABD" w:rsidR="004B5335" w:rsidRDefault="00470796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t xml:space="preserve">The minimum eccentricity from all the vertices is 2 </w:t>
      </w:r>
      <w:r w:rsidR="00D212D2" w:rsidRPr="003C0A19">
        <w:rPr>
          <w:rFonts w:ascii="Times New Roman" w:hAnsi="Times New Roman" w:cs="Times New Roman"/>
          <w:sz w:val="24"/>
          <w:szCs w:val="24"/>
        </w:rPr>
        <w:t>. So ,</w:t>
      </w:r>
      <w:r w:rsidR="008B4D56">
        <w:rPr>
          <w:rFonts w:ascii="Times New Roman" w:hAnsi="Times New Roman" w:cs="Times New Roman"/>
          <w:sz w:val="24"/>
          <w:szCs w:val="24"/>
        </w:rPr>
        <w:t>r</w:t>
      </w:r>
      <w:r w:rsidR="00D212D2" w:rsidRPr="003C0A19">
        <w:rPr>
          <w:rFonts w:ascii="Times New Roman" w:hAnsi="Times New Roman" w:cs="Times New Roman"/>
          <w:sz w:val="24"/>
          <w:szCs w:val="24"/>
        </w:rPr>
        <w:t>(G)=2</w:t>
      </w:r>
      <w:r w:rsidR="004D4F66" w:rsidRPr="003C0A19">
        <w:rPr>
          <w:rFonts w:ascii="Times New Roman" w:hAnsi="Times New Roman" w:cs="Times New Roman"/>
          <w:sz w:val="24"/>
          <w:szCs w:val="24"/>
        </w:rPr>
        <w:t>; radius=2.</w:t>
      </w:r>
    </w:p>
    <w:p w14:paraId="78F6A3C7" w14:textId="28F5F4D1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EBDC293" w14:textId="50DE7AA3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2139529" w14:textId="444E067C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05B8C8F" w14:textId="532BF555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86F9E3D" w14:textId="4D1662A6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6ED367FF" w14:textId="3F499ED8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65F8C07" w14:textId="1A8BADEE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B9C3E93" w14:textId="341999AB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5291028" w14:textId="235DC2F9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F0D8845" w14:textId="2531B9A7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FABF56F" w14:textId="02F3A541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81760E4" w14:textId="13ECE01A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15E04B0" w14:textId="0EE6931B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EA62B02" w14:textId="07CCB38D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310CC7D" w14:textId="4681ADF4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7FB3B9C" w14:textId="7C2AC4EE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FD1E902" w14:textId="02E49FA9" w:rsidR="00812D88" w:rsidRDefault="00812D88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0E22799" w14:textId="4105208F" w:rsidR="002B6F52" w:rsidRDefault="002B6F52" w:rsidP="00FD1108">
      <w:pPr>
        <w:rPr>
          <w:rFonts w:ascii="Times New Roman" w:hAnsi="Times New Roman" w:cs="Times New Roman"/>
          <w:sz w:val="24"/>
          <w:szCs w:val="24"/>
        </w:rPr>
      </w:pPr>
    </w:p>
    <w:p w14:paraId="7CBEEDEE" w14:textId="77777777" w:rsidR="00FD1108" w:rsidRPr="003C0A19" w:rsidRDefault="00FD1108" w:rsidP="00FD1108">
      <w:pPr>
        <w:rPr>
          <w:rFonts w:ascii="Times New Roman" w:hAnsi="Times New Roman" w:cs="Times New Roman"/>
          <w:sz w:val="24"/>
          <w:szCs w:val="24"/>
        </w:rPr>
      </w:pPr>
    </w:p>
    <w:p w14:paraId="456BF463" w14:textId="64C3ADF5" w:rsidR="002F6AC2" w:rsidRDefault="002F6AC2" w:rsidP="009062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For the above graph Calculate the diameter of each vertex. </w:t>
      </w:r>
    </w:p>
    <w:p w14:paraId="41F588B7" w14:textId="47C2BA15" w:rsidR="00FD1108" w:rsidRPr="003C0A19" w:rsidRDefault="00FD1108" w:rsidP="00FD110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</w:t>
      </w:r>
    </w:p>
    <w:p w14:paraId="73B48800" w14:textId="62AACBC0" w:rsidR="00470796" w:rsidRPr="003C0A19" w:rsidRDefault="00470796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Answer: </w:t>
      </w:r>
      <w:r w:rsidRPr="003C0A19">
        <w:rPr>
          <w:rFonts w:ascii="Times New Roman" w:hAnsi="Times New Roman" w:cs="Times New Roman"/>
          <w:sz w:val="24"/>
          <w:szCs w:val="24"/>
        </w:rPr>
        <w:t>The maximum eccentricity from all the vertices is considered as the diameter of the Graph G. The maximum among all the distances between a vertex to all other vertices is considered as the diameter of the Graph G. Denoted by</w:t>
      </w:r>
      <w:r w:rsidRPr="003C0A1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C0A19">
        <w:rPr>
          <w:rFonts w:ascii="Times New Roman" w:hAnsi="Times New Roman" w:cs="Times New Roman"/>
          <w:sz w:val="24"/>
          <w:szCs w:val="24"/>
        </w:rPr>
        <w:t xml:space="preserve">− d(G). So, </w:t>
      </w:r>
      <w:r w:rsidRPr="003C0A19">
        <w:rPr>
          <w:rFonts w:ascii="Times New Roman" w:hAnsi="Times New Roman" w:cs="Times New Roman"/>
          <w:sz w:val="24"/>
          <w:szCs w:val="24"/>
          <w:lang w:val="en-US"/>
        </w:rPr>
        <w:t>the diameter of each vertex:</w:t>
      </w:r>
    </w:p>
    <w:p w14:paraId="2CF9CB56" w14:textId="178C1176" w:rsidR="00470796" w:rsidRPr="003C0A19" w:rsidRDefault="00565F84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>(A)=</w:t>
      </w:r>
      <w:r w:rsidR="00657D3E" w:rsidRPr="003C0A19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05FA7D49" w14:textId="0B1F2130" w:rsidR="00470796" w:rsidRPr="003C0A19" w:rsidRDefault="00565F84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(B)=2        </w:t>
      </w:r>
    </w:p>
    <w:p w14:paraId="75A5013B" w14:textId="3D6B4486" w:rsidR="00470796" w:rsidRPr="003C0A19" w:rsidRDefault="00565F84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>(C)=</w:t>
      </w:r>
      <w:r w:rsidR="00657D3E" w:rsidRPr="003C0A19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</w:p>
    <w:p w14:paraId="562D189D" w14:textId="7C903FBF" w:rsidR="00470796" w:rsidRPr="003C0A19" w:rsidRDefault="00565F84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>(D)=2</w:t>
      </w:r>
    </w:p>
    <w:p w14:paraId="1B161355" w14:textId="75ABD510" w:rsidR="00470796" w:rsidRPr="003C0A19" w:rsidRDefault="00565F84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>(E)=2</w:t>
      </w:r>
    </w:p>
    <w:p w14:paraId="38F0649E" w14:textId="61C42F57" w:rsidR="00470796" w:rsidRPr="003C0A19" w:rsidRDefault="00565F84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>(F)=</w:t>
      </w:r>
      <w:r w:rsidR="00657D3E" w:rsidRPr="003C0A19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</w:p>
    <w:p w14:paraId="7950D8D6" w14:textId="7B542723" w:rsidR="00470796" w:rsidRPr="003C0A19" w:rsidRDefault="00565F84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470796"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(G)=2  </w:t>
      </w:r>
    </w:p>
    <w:p w14:paraId="4D4BE94C" w14:textId="1EEB6053" w:rsidR="00470796" w:rsidRPr="003C0A19" w:rsidRDefault="00470796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t xml:space="preserve">The maximum eccentricity from all the vertices is </w:t>
      </w:r>
      <w:r w:rsidR="00657D3E" w:rsidRPr="003C0A19">
        <w:rPr>
          <w:rFonts w:ascii="Times New Roman" w:hAnsi="Times New Roman" w:cs="Times New Roman"/>
          <w:sz w:val="24"/>
          <w:szCs w:val="24"/>
        </w:rPr>
        <w:t>2</w:t>
      </w:r>
      <w:r w:rsidR="004C18D9" w:rsidRPr="003C0A19">
        <w:rPr>
          <w:rFonts w:ascii="Times New Roman" w:hAnsi="Times New Roman" w:cs="Times New Roman"/>
          <w:sz w:val="24"/>
          <w:szCs w:val="24"/>
        </w:rPr>
        <w:t>;diameter=2.</w:t>
      </w:r>
    </w:p>
    <w:p w14:paraId="1AB57AC6" w14:textId="34EB5125" w:rsidR="00F17DDF" w:rsidRDefault="00F17DDF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294BB81" w14:textId="5EEA0D24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40710A5" w14:textId="2E16595E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A6F334E" w14:textId="07100E1B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DF9E253" w14:textId="466C4CB0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3C6E12A" w14:textId="3FB8F14F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50E3080" w14:textId="7C677F4E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98BC740" w14:textId="7267BC16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10A79008" w14:textId="074D3616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8209FCB" w14:textId="569EF241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2AC09AB4" w14:textId="39FBC53B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ACA3A1C" w14:textId="0B23F734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DCF2DC0" w14:textId="101B10DE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962E0B3" w14:textId="61531AE0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C3AFA49" w14:textId="0DA0A67A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671F55A2" w14:textId="38251459" w:rsidR="00812D88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18A74C6" w14:textId="77777777" w:rsidR="00812D88" w:rsidRPr="003C0A19" w:rsidRDefault="00812D88" w:rsidP="00E1026C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4E093A1A" w14:textId="7441E84A" w:rsidR="00470796" w:rsidRPr="003C0A19" w:rsidRDefault="00470796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14:paraId="01DC1CFD" w14:textId="1F755C00" w:rsidR="002F6AC2" w:rsidRDefault="002F6AC2" w:rsidP="0090624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For the above graph Calculate the Circumference and Girth. </w:t>
      </w:r>
    </w:p>
    <w:p w14:paraId="74572D8F" w14:textId="37AB4865" w:rsidR="00FD1108" w:rsidRPr="003C0A19" w:rsidRDefault="00FD1108" w:rsidP="00FD110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48"/>
          <w:szCs w:val="48"/>
        </w:rPr>
        <w:t xml:space="preserve">          </w:t>
      </w:r>
    </w:p>
    <w:p w14:paraId="0365DA38" w14:textId="77777777" w:rsidR="00F556B6" w:rsidRPr="003C0A19" w:rsidRDefault="004811A5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  <w:lang w:val="en-US"/>
        </w:rPr>
        <w:t xml:space="preserve">Answer: </w:t>
      </w:r>
      <w:r w:rsidRPr="003C0A19">
        <w:rPr>
          <w:rFonts w:ascii="Times New Roman" w:hAnsi="Times New Roman" w:cs="Times New Roman"/>
          <w:sz w:val="24"/>
          <w:szCs w:val="24"/>
        </w:rPr>
        <w:t>The number of edges in the longest cycle of ‘G’ is called as the circumference of ‘G’.</w:t>
      </w:r>
      <w:r w:rsidR="00B255C9" w:rsidRPr="003C0A19">
        <w:rPr>
          <w:rFonts w:ascii="Times New Roman" w:hAnsi="Times New Roman" w:cs="Times New Roman"/>
          <w:sz w:val="24"/>
          <w:szCs w:val="24"/>
        </w:rPr>
        <w:t xml:space="preserve"> So, the circumference of given graph will be 6.</w:t>
      </w:r>
    </w:p>
    <w:p w14:paraId="3C3DA3D1" w14:textId="3F860193" w:rsidR="00F556B6" w:rsidRPr="003C0A19" w:rsidRDefault="00B255C9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t xml:space="preserve"> (A-B-C-D-E-F-G</w:t>
      </w:r>
      <w:r w:rsidR="007B0006" w:rsidRPr="003C0A19">
        <w:rPr>
          <w:rFonts w:ascii="Times New Roman" w:hAnsi="Times New Roman" w:cs="Times New Roman"/>
          <w:sz w:val="24"/>
          <w:szCs w:val="24"/>
        </w:rPr>
        <w:t>-A</w:t>
      </w:r>
      <w:r w:rsidR="00F556B6" w:rsidRPr="003C0A19">
        <w:rPr>
          <w:rFonts w:ascii="Times New Roman" w:hAnsi="Times New Roman" w:cs="Times New Roman"/>
          <w:sz w:val="24"/>
          <w:szCs w:val="24"/>
        </w:rPr>
        <w:t>)</w:t>
      </w:r>
    </w:p>
    <w:p w14:paraId="210DD4A0" w14:textId="3E3975FB" w:rsidR="002E557C" w:rsidRPr="003C0A19" w:rsidRDefault="002E557C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object w:dxaOrig="2960" w:dyaOrig="1800" w14:anchorId="2AA2AFA7">
          <v:shape id="_x0000_i1036" type="#_x0000_t75" style="width:175.3pt;height:107.05pt" o:ole="" o:bordertopcolor="this" o:borderleftcolor="this" o:borderbottomcolor="this" o:borderrightcolor="this">
            <v:imagedata r:id="rId28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36" DrawAspect="Content" ObjectID="_1754553535" r:id="rId29"/>
        </w:object>
      </w:r>
    </w:p>
    <w:p w14:paraId="561A8712" w14:textId="278C9B79" w:rsidR="00F556B6" w:rsidRPr="003C0A19" w:rsidRDefault="00F556B6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t>Or</w:t>
      </w:r>
    </w:p>
    <w:p w14:paraId="73C265F0" w14:textId="333BCD36" w:rsidR="00F556B6" w:rsidRPr="003C0A19" w:rsidRDefault="00F556B6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t>(E-F-G-A-D-C-B</w:t>
      </w:r>
      <w:r w:rsidR="007B0006" w:rsidRPr="003C0A19">
        <w:rPr>
          <w:rFonts w:ascii="Times New Roman" w:hAnsi="Times New Roman" w:cs="Times New Roman"/>
          <w:sz w:val="24"/>
          <w:szCs w:val="24"/>
        </w:rPr>
        <w:t>-E</w:t>
      </w:r>
      <w:r w:rsidRPr="003C0A19">
        <w:rPr>
          <w:rFonts w:ascii="Times New Roman" w:hAnsi="Times New Roman" w:cs="Times New Roman"/>
          <w:sz w:val="24"/>
          <w:szCs w:val="24"/>
        </w:rPr>
        <w:t>).</w:t>
      </w:r>
    </w:p>
    <w:p w14:paraId="0A48DE57" w14:textId="35541425" w:rsidR="002E557C" w:rsidRDefault="002E557C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object w:dxaOrig="2960" w:dyaOrig="1800" w14:anchorId="288663D5">
          <v:shape id="_x0000_i1037" type="#_x0000_t75" style="width:175.3pt;height:107.05pt" o:ole="" o:bordertopcolor="this" o:borderleftcolor="this" o:borderbottomcolor="this" o:borderrightcolor="this">
            <v:imagedata r:id="rId28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37" DrawAspect="Content" ObjectID="_1754553536" r:id="rId30"/>
        </w:object>
      </w:r>
    </w:p>
    <w:p w14:paraId="7595B052" w14:textId="77777777" w:rsidR="006D6B25" w:rsidRPr="003C0A19" w:rsidRDefault="006D6B25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34EA73E6" w14:textId="633436C7" w:rsidR="004811A5" w:rsidRPr="003C0A19" w:rsidRDefault="004811A5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t xml:space="preserve"> The number of edges in the shortest cycle of ‘G’ is called its Girth. Denoted by− g(G)</w:t>
      </w:r>
      <w:r w:rsidR="00F556B6" w:rsidRPr="003C0A19">
        <w:rPr>
          <w:rFonts w:ascii="Times New Roman" w:hAnsi="Times New Roman" w:cs="Times New Roman"/>
          <w:sz w:val="24"/>
          <w:szCs w:val="24"/>
        </w:rPr>
        <w:t>. So, the girth of the given graph will be: 3.</w:t>
      </w:r>
    </w:p>
    <w:p w14:paraId="65265332" w14:textId="0529A249" w:rsidR="00F556B6" w:rsidRPr="003C0A19" w:rsidRDefault="00F556B6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t>(A-G-F</w:t>
      </w:r>
      <w:r w:rsidR="007B0006" w:rsidRPr="003C0A19">
        <w:rPr>
          <w:rFonts w:ascii="Times New Roman" w:hAnsi="Times New Roman" w:cs="Times New Roman"/>
          <w:sz w:val="24"/>
          <w:szCs w:val="24"/>
        </w:rPr>
        <w:t>-A</w:t>
      </w:r>
      <w:r w:rsidRPr="003C0A19">
        <w:rPr>
          <w:rFonts w:ascii="Times New Roman" w:hAnsi="Times New Roman" w:cs="Times New Roman"/>
          <w:sz w:val="24"/>
          <w:szCs w:val="24"/>
        </w:rPr>
        <w:t>)</w:t>
      </w:r>
    </w:p>
    <w:p w14:paraId="294379BA" w14:textId="7E6B2951" w:rsidR="007B0006" w:rsidRPr="003C0A19" w:rsidRDefault="007B0006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object w:dxaOrig="2960" w:dyaOrig="1800" w14:anchorId="1CA198AF">
          <v:shape id="_x0000_i1038" type="#_x0000_t75" style="width:175.3pt;height:107.05pt" o:ole="" o:bordertopcolor="this" o:borderleftcolor="this" o:borderbottomcolor="this" o:borderrightcolor="this">
            <v:imagedata r:id="rId31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38" DrawAspect="Content" ObjectID="_1754553537" r:id="rId32"/>
        </w:object>
      </w:r>
    </w:p>
    <w:p w14:paraId="1BB13CC0" w14:textId="66C9DD82" w:rsidR="00F556B6" w:rsidRPr="003C0A19" w:rsidRDefault="00F556B6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t>OR</w:t>
      </w:r>
    </w:p>
    <w:p w14:paraId="6943BE6F" w14:textId="5FCA8708" w:rsidR="00F556B6" w:rsidRPr="003C0A19" w:rsidRDefault="00F556B6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t>(C-E-F</w:t>
      </w:r>
      <w:r w:rsidR="007B0006" w:rsidRPr="003C0A19">
        <w:rPr>
          <w:rFonts w:ascii="Times New Roman" w:hAnsi="Times New Roman" w:cs="Times New Roman"/>
          <w:sz w:val="24"/>
          <w:szCs w:val="24"/>
        </w:rPr>
        <w:t>-C</w:t>
      </w:r>
      <w:r w:rsidRPr="003C0A19">
        <w:rPr>
          <w:rFonts w:ascii="Times New Roman" w:hAnsi="Times New Roman" w:cs="Times New Roman"/>
          <w:sz w:val="24"/>
          <w:szCs w:val="24"/>
        </w:rPr>
        <w:t>)</w:t>
      </w:r>
    </w:p>
    <w:p w14:paraId="77AB2168" w14:textId="1FAE90D0" w:rsidR="007B0006" w:rsidRPr="003C0A19" w:rsidRDefault="007B0006" w:rsidP="0090624E">
      <w:pPr>
        <w:ind w:left="360"/>
        <w:rPr>
          <w:rFonts w:ascii="Times New Roman" w:hAnsi="Times New Roman" w:cs="Times New Roman"/>
          <w:sz w:val="24"/>
          <w:szCs w:val="24"/>
        </w:rPr>
      </w:pPr>
      <w:r w:rsidRPr="003C0A19">
        <w:rPr>
          <w:rFonts w:ascii="Times New Roman" w:hAnsi="Times New Roman" w:cs="Times New Roman"/>
          <w:sz w:val="24"/>
          <w:szCs w:val="24"/>
        </w:rPr>
        <w:object w:dxaOrig="2960" w:dyaOrig="1800" w14:anchorId="7B2D9B5F">
          <v:shape id="_x0000_i1039" type="#_x0000_t75" style="width:175.3pt;height:107.05pt" o:ole="" o:bordertopcolor="this" o:borderleftcolor="this" o:borderbottomcolor="this" o:borderrightcolor="this">
            <v:imagedata r:id="rId33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39" DrawAspect="Content" ObjectID="_1754553538" r:id="rId34"/>
        </w:object>
      </w:r>
    </w:p>
    <w:p w14:paraId="5DA6E1F5" w14:textId="77777777" w:rsidR="004811A5" w:rsidRPr="003C0A19" w:rsidRDefault="004811A5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BDC3B4C" w14:textId="2822D72B" w:rsidR="004811A5" w:rsidRPr="003C0A19" w:rsidRDefault="004811A5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BA55EF7" w14:textId="77777777" w:rsidR="00F17DDF" w:rsidRPr="003C0A19" w:rsidRDefault="00F17DDF" w:rsidP="0090624E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5FE66BE7" w14:textId="1ADB7AEC" w:rsidR="004811A5" w:rsidRPr="003C0A19" w:rsidRDefault="004811A5" w:rsidP="0090624E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4811A5" w:rsidRPr="003C0A19" w:rsidSect="00D47F5A">
      <w:headerReference w:type="default" r:id="rId35"/>
      <w:footerReference w:type="default" r:id="rId36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DB3FB" w14:textId="77777777" w:rsidR="00551153" w:rsidRDefault="00551153" w:rsidP="00E16F03">
      <w:pPr>
        <w:spacing w:after="0" w:line="240" w:lineRule="auto"/>
      </w:pPr>
      <w:r>
        <w:separator/>
      </w:r>
    </w:p>
  </w:endnote>
  <w:endnote w:type="continuationSeparator" w:id="0">
    <w:p w14:paraId="793F6729" w14:textId="77777777" w:rsidR="00551153" w:rsidRDefault="00551153" w:rsidP="00E16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04826" w14:textId="08D5EAFF" w:rsidR="00EE756A" w:rsidRPr="00EE756A" w:rsidRDefault="00EE756A" w:rsidP="00EE756A">
    <w:pPr>
      <w:pStyle w:val="Footer"/>
      <w:rPr>
        <w:rFonts w:ascii="Times New Roman" w:hAnsi="Times New Roman" w:cs="Times New Roman"/>
        <w:sz w:val="24"/>
        <w:szCs w:val="24"/>
      </w:rPr>
    </w:pPr>
    <w:r w:rsidRPr="00EE756A">
      <w:rPr>
        <w:rFonts w:ascii="Times New Roman" w:hAnsi="Times New Roman" w:cs="Times New Roman"/>
        <w:sz w:val="24"/>
        <w:szCs w:val="24"/>
      </w:rPr>
      <w:t>Roll No: BID1900</w:t>
    </w:r>
    <w:r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                                       </w:t>
    </w:r>
    <w:sdt>
      <w:sdtPr>
        <w:rPr>
          <w:rFonts w:ascii="Times New Roman" w:hAnsi="Times New Roman" w:cs="Times New Roman"/>
          <w:sz w:val="24"/>
          <w:szCs w:val="24"/>
        </w:rPr>
        <w:id w:val="-53998119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EE756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E756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E756A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EE756A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EE756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1DA0F353" w14:textId="0A1589B5" w:rsidR="00000000" w:rsidRPr="00780792" w:rsidRDefault="00000000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70187" w14:textId="77777777" w:rsidR="00551153" w:rsidRDefault="00551153" w:rsidP="00E16F03">
      <w:pPr>
        <w:spacing w:after="0" w:line="240" w:lineRule="auto"/>
      </w:pPr>
      <w:r>
        <w:separator/>
      </w:r>
    </w:p>
  </w:footnote>
  <w:footnote w:type="continuationSeparator" w:id="0">
    <w:p w14:paraId="4AD647A3" w14:textId="77777777" w:rsidR="00551153" w:rsidRDefault="00551153" w:rsidP="00E16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247F8" w14:textId="1D926539" w:rsidR="00000000" w:rsidRPr="00780792" w:rsidRDefault="003E00B1" w:rsidP="00780792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  <w:r w:rsidRPr="00780792">
      <w:rPr>
        <w:rFonts w:ascii="Times New Roman" w:hAnsi="Times New Roman" w:cs="Times New Roman"/>
        <w:sz w:val="24"/>
        <w:szCs w:val="24"/>
        <w:lang w:val="en-US"/>
      </w:rPr>
      <w:t xml:space="preserve">Date: </w:t>
    </w:r>
    <w:r w:rsidR="00E60F6F">
      <w:rPr>
        <w:rFonts w:ascii="Times New Roman" w:hAnsi="Times New Roman" w:cs="Times New Roman"/>
        <w:sz w:val="24"/>
        <w:szCs w:val="24"/>
        <w:lang w:val="en-US"/>
      </w:rPr>
      <w:t>05</w:t>
    </w:r>
    <w:r w:rsidR="00E60F6F" w:rsidRPr="00780792">
      <w:rPr>
        <w:rFonts w:ascii="Times New Roman" w:hAnsi="Times New Roman" w:cs="Times New Roman"/>
        <w:sz w:val="24"/>
        <w:szCs w:val="24"/>
        <w:lang w:val="en-US"/>
      </w:rPr>
      <w:t>/0</w:t>
    </w:r>
    <w:r w:rsidR="00E60F6F">
      <w:rPr>
        <w:rFonts w:ascii="Times New Roman" w:hAnsi="Times New Roman" w:cs="Times New Roman"/>
        <w:sz w:val="24"/>
        <w:szCs w:val="24"/>
        <w:lang w:val="en-US"/>
      </w:rPr>
      <w:t>7</w:t>
    </w:r>
    <w:r w:rsidR="00E60F6F" w:rsidRPr="00780792">
      <w:rPr>
        <w:rFonts w:ascii="Times New Roman" w:hAnsi="Times New Roman" w:cs="Times New Roman"/>
        <w:sz w:val="24"/>
        <w:szCs w:val="24"/>
        <w:lang w:val="en-US"/>
      </w:rP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63CF"/>
    <w:multiLevelType w:val="hybridMultilevel"/>
    <w:tmpl w:val="446E84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11208F"/>
    <w:multiLevelType w:val="hybridMultilevel"/>
    <w:tmpl w:val="72E2D472"/>
    <w:lvl w:ilvl="0" w:tplc="B5CE4C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823E2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267A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8E62A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30B91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D4D5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F8AB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DE09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8831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556501"/>
    <w:multiLevelType w:val="hybridMultilevel"/>
    <w:tmpl w:val="2DBE2F02"/>
    <w:lvl w:ilvl="0" w:tplc="BE02002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B474A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03098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4AEFE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E27F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A606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6443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8C12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30E3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390103"/>
    <w:multiLevelType w:val="hybridMultilevel"/>
    <w:tmpl w:val="EB92E394"/>
    <w:lvl w:ilvl="0" w:tplc="493C13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8E810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7CBA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9AD24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AE54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FCC7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1A5D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2C605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70CED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814BC8"/>
    <w:multiLevelType w:val="hybridMultilevel"/>
    <w:tmpl w:val="0A024A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591A57"/>
    <w:multiLevelType w:val="hybridMultilevel"/>
    <w:tmpl w:val="4E4ABE8A"/>
    <w:lvl w:ilvl="0" w:tplc="6C0227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9EF26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DE50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067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48E6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1605A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6A1A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2A19F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7605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FF5F17"/>
    <w:multiLevelType w:val="hybridMultilevel"/>
    <w:tmpl w:val="9F68C2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8F13C0"/>
    <w:multiLevelType w:val="hybridMultilevel"/>
    <w:tmpl w:val="9D7299E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B97CD2"/>
    <w:multiLevelType w:val="hybridMultilevel"/>
    <w:tmpl w:val="8EE43D8C"/>
    <w:lvl w:ilvl="0" w:tplc="A5309D7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C451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6A6E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D27A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E497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3C84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F72FC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4C663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42CF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09786852">
    <w:abstractNumId w:val="7"/>
  </w:num>
  <w:num w:numId="2" w16cid:durableId="1443721158">
    <w:abstractNumId w:val="4"/>
  </w:num>
  <w:num w:numId="3" w16cid:durableId="604653457">
    <w:abstractNumId w:val="0"/>
  </w:num>
  <w:num w:numId="4" w16cid:durableId="664938588">
    <w:abstractNumId w:val="6"/>
  </w:num>
  <w:num w:numId="5" w16cid:durableId="741803365">
    <w:abstractNumId w:val="5"/>
  </w:num>
  <w:num w:numId="6" w16cid:durableId="1048602058">
    <w:abstractNumId w:val="1"/>
  </w:num>
  <w:num w:numId="7" w16cid:durableId="1903589678">
    <w:abstractNumId w:val="3"/>
  </w:num>
  <w:num w:numId="8" w16cid:durableId="833691662">
    <w:abstractNumId w:val="2"/>
  </w:num>
  <w:num w:numId="9" w16cid:durableId="44716056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LcwMjEzM7IwN7RQ0lEKTi0uzszPAykwqQUA1aX8JywAAAA="/>
  </w:docVars>
  <w:rsids>
    <w:rsidRoot w:val="00683020"/>
    <w:rsid w:val="00080802"/>
    <w:rsid w:val="000D07E5"/>
    <w:rsid w:val="000E364C"/>
    <w:rsid w:val="00140791"/>
    <w:rsid w:val="001560FF"/>
    <w:rsid w:val="0017032B"/>
    <w:rsid w:val="002254FC"/>
    <w:rsid w:val="002B6F52"/>
    <w:rsid w:val="002C370F"/>
    <w:rsid w:val="002E557C"/>
    <w:rsid w:val="002F10DE"/>
    <w:rsid w:val="002F6AC2"/>
    <w:rsid w:val="0032782E"/>
    <w:rsid w:val="0033080A"/>
    <w:rsid w:val="003C0A19"/>
    <w:rsid w:val="003E00B1"/>
    <w:rsid w:val="00442327"/>
    <w:rsid w:val="00470796"/>
    <w:rsid w:val="004811A5"/>
    <w:rsid w:val="004A2DE8"/>
    <w:rsid w:val="004B38DC"/>
    <w:rsid w:val="004B5335"/>
    <w:rsid w:val="004C18D9"/>
    <w:rsid w:val="004D4F66"/>
    <w:rsid w:val="004F3C83"/>
    <w:rsid w:val="0050187E"/>
    <w:rsid w:val="00501992"/>
    <w:rsid w:val="00547BE0"/>
    <w:rsid w:val="00551153"/>
    <w:rsid w:val="00565F84"/>
    <w:rsid w:val="006323F2"/>
    <w:rsid w:val="00657D3E"/>
    <w:rsid w:val="00683020"/>
    <w:rsid w:val="006D6B25"/>
    <w:rsid w:val="0079558A"/>
    <w:rsid w:val="007A7577"/>
    <w:rsid w:val="007B0006"/>
    <w:rsid w:val="00812D88"/>
    <w:rsid w:val="00883F12"/>
    <w:rsid w:val="00897793"/>
    <w:rsid w:val="008A233A"/>
    <w:rsid w:val="008B4D56"/>
    <w:rsid w:val="008F1C3B"/>
    <w:rsid w:val="0090624E"/>
    <w:rsid w:val="009417ED"/>
    <w:rsid w:val="0095349F"/>
    <w:rsid w:val="009535CE"/>
    <w:rsid w:val="00962173"/>
    <w:rsid w:val="00967D99"/>
    <w:rsid w:val="009C149E"/>
    <w:rsid w:val="00A576CF"/>
    <w:rsid w:val="00B04CDF"/>
    <w:rsid w:val="00B13436"/>
    <w:rsid w:val="00B255C9"/>
    <w:rsid w:val="00B53749"/>
    <w:rsid w:val="00B61E95"/>
    <w:rsid w:val="00BE4EAD"/>
    <w:rsid w:val="00BE5625"/>
    <w:rsid w:val="00C1098D"/>
    <w:rsid w:val="00C4317B"/>
    <w:rsid w:val="00CF519A"/>
    <w:rsid w:val="00CF565E"/>
    <w:rsid w:val="00D212D2"/>
    <w:rsid w:val="00DA32C9"/>
    <w:rsid w:val="00DB718C"/>
    <w:rsid w:val="00DD66FC"/>
    <w:rsid w:val="00E1026C"/>
    <w:rsid w:val="00E16F03"/>
    <w:rsid w:val="00E56B20"/>
    <w:rsid w:val="00E60F6F"/>
    <w:rsid w:val="00EE756A"/>
    <w:rsid w:val="00F17DDF"/>
    <w:rsid w:val="00F556B6"/>
    <w:rsid w:val="00F638F3"/>
    <w:rsid w:val="00F868C4"/>
    <w:rsid w:val="00FD1108"/>
    <w:rsid w:val="00FD7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93138"/>
  <w15:chartTrackingRefBased/>
  <w15:docId w15:val="{1714053A-50A1-4320-AA3D-342AF331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6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65E"/>
  </w:style>
  <w:style w:type="paragraph" w:styleId="Footer">
    <w:name w:val="footer"/>
    <w:basedOn w:val="Normal"/>
    <w:link w:val="Foot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65E"/>
  </w:style>
  <w:style w:type="paragraph" w:styleId="ListParagraph">
    <w:name w:val="List Paragraph"/>
    <w:basedOn w:val="Normal"/>
    <w:uiPriority w:val="34"/>
    <w:qFormat/>
    <w:rsid w:val="00CF565E"/>
    <w:pPr>
      <w:ind w:left="720"/>
      <w:contextualSpacing/>
    </w:pPr>
  </w:style>
  <w:style w:type="table" w:styleId="TableGrid">
    <w:name w:val="Table Grid"/>
    <w:basedOn w:val="TableNormal"/>
    <w:uiPriority w:val="39"/>
    <w:rsid w:val="00B537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96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748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8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1310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785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6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373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78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652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66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120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24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34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png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34" Type="http://schemas.openxmlformats.org/officeDocument/2006/relationships/oleObject" Target="embeddings/oleObject15.bin"/><Relationship Id="rId7" Type="http://schemas.openxmlformats.org/officeDocument/2006/relationships/image" Target="media/image1.png"/><Relationship Id="rId12" Type="http://schemas.openxmlformats.org/officeDocument/2006/relationships/oleObject" Target="embeddings/oleObject3.bin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33" Type="http://schemas.openxmlformats.org/officeDocument/2006/relationships/image" Target="media/image13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oleObject" Target="embeddings/oleObject12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4.bin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image" Target="media/image11.png"/><Relationship Id="rId36" Type="http://schemas.openxmlformats.org/officeDocument/2006/relationships/footer" Target="footer1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png"/><Relationship Id="rId31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oleObject" Target="embeddings/oleObject11.bin"/><Relationship Id="rId30" Type="http://schemas.openxmlformats.org/officeDocument/2006/relationships/oleObject" Target="embeddings/oleObject13.bin"/><Relationship Id="rId35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7</TotalTime>
  <Pages>8</Pages>
  <Words>379</Words>
  <Characters>21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ksha  Garse</dc:creator>
  <cp:keywords/>
  <dc:description/>
  <cp:lastModifiedBy>Gunjan</cp:lastModifiedBy>
  <cp:revision>247</cp:revision>
  <dcterms:created xsi:type="dcterms:W3CDTF">2020-05-19T18:50:00Z</dcterms:created>
  <dcterms:modified xsi:type="dcterms:W3CDTF">2023-08-26T05:42:00Z</dcterms:modified>
</cp:coreProperties>
</file>